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p>
      <w:pPr>
        <w:pStyle w:val="FirstParagraph"/>
      </w:pPr>
      <w:r>
        <w:t xml:space="preserve">[Your Full Name]</w:t>
      </w:r>
      <w:r>
        <w:br/>
      </w:r>
      <w:r>
        <w:t xml:space="preserve">[Your Address]</w:t>
      </w:r>
      <w:r>
        <w:br/>
      </w:r>
      <w:r>
        <w:t xml:space="preserve">Islamabad, Pakistan</w:t>
      </w:r>
      <w:r>
        <w:br/>
      </w:r>
      <w:r>
        <w:t xml:space="preserve">[Your Email] | [Your Phone Number]</w:t>
      </w:r>
      <w:r>
        <w:br/>
      </w:r>
      <w:r>
        <w:t xml:space="preserve">[Date]</w:t>
      </w:r>
    </w:p>
    <w:p>
      <w:pPr>
        <w:pStyle w:val="BodyText"/>
      </w:pPr>
      <w:r>
        <w:t xml:space="preserve">Hiring Manager</w:t>
      </w:r>
      <w:r>
        <w:br/>
      </w:r>
      <w:r>
        <w:t xml:space="preserve">[Company Name]</w:t>
      </w:r>
      <w:r>
        <w:br/>
      </w:r>
      <w:r>
        <w:t xml:space="preserve">Islamabad, Pakistan</w:t>
      </w:r>
    </w:p>
    <w:bookmarkStart w:id="20" w:name="Xc78d4bc545bc2f3671133a1a6a60992e2f1dfec"/>
    <w:p>
      <w:pPr>
        <w:pStyle w:val="Heading1"/>
      </w:pPr>
      <w:r>
        <w:t xml:space="preserve">Internship Application Letter for Project Manager Position</w:t>
      </w:r>
    </w:p>
    <w:p>
      <w:pPr>
        <w:pStyle w:val="FirstParagraph"/>
      </w:pPr>
      <w:r>
        <w:t xml:space="preserve">Dear Hiring Manager,</w:t>
      </w:r>
    </w:p>
    <w:p>
      <w:pPr>
        <w:pStyle w:val="BodyText"/>
      </w:pPr>
      <w:r>
        <w:t xml:space="preserve">I am writing this Internship Application Letter to express my enthusiastic interest in the Project Manager internship opportunity at your esteemed organization in Islamabad, Pakistan. As a recent graduate with a Bachelor's degree in Business Administration (Specialization: Project Management) from Quaid-i-Azam University, I have meticulously prepared myself to contribute meaningfully to your team while gaining invaluable hands-on experience within Pakistan's rapidly evolving project management landscape. The dynamic environment of Islamabad – as the political, economic, and technological nerve center of Pakistan – presents an exceptional opportunity for emerging professionals like myself to develop skills that directly address the nation's development priorities.</w:t>
      </w:r>
    </w:p>
    <w:p>
      <w:pPr>
        <w:pStyle w:val="BodyText"/>
      </w:pPr>
      <w:r>
        <w:t xml:space="preserve">My academic journey at Quaid-i-Azam University immersed me in comprehensive project management frameworks, with particular emphasis on methodologies applicable to Pakistan's unique socio-economic context. Courses such as "Project Planning in Emerging Economies," "Risk Management for Infrastructure Development," and "Stakeholder Engagement in South Asian Contexts" equipped me with analytical tools directly transferable to Islamabad's project ecosystem. I completed a capstone project analyzing the logistical challenges of the Islamabad Metro Bus System expansion, developing a risk mitigation framework that identified 12 critical bottlenecks related to local regulations, community engagement, and resource allocation – insights I believe would benefit your team working on similar high-impact initiatives across Pakistan Islamabad.</w:t>
      </w:r>
    </w:p>
    <w:p>
      <w:pPr>
        <w:pStyle w:val="BodyText"/>
      </w:pPr>
      <w:r>
        <w:t xml:space="preserve">What particularly excites me about this Project Manager internship is the opportunity to apply my academic knowledge within the specific context of Pakistan's capital city. Islamabad's transformation into a smart city hub, coupled with major infrastructure projects under CPEC (China-Pakistan Economic Corridor) and government initiatives like "Digital Pakistan," demands project managers who understand both international standards and local implementation realities. I have closely followed your organization's work on the [Mention Specific Project if possible, e.g., "Islamabad Ring Road Expansion" or "National Digital Health Platform"], recognizing how your team navigates complex stakeholder landscapes – from federal ministries to community leaders – while maintaining project excellence. This aligns perfectly with my internship goal: to learn how to bridge global project management best practices with Pakistan's cultural and administrative nuances.</w:t>
      </w:r>
    </w:p>
    <w:p>
      <w:pPr>
        <w:pStyle w:val="BodyText"/>
      </w:pPr>
      <w:r>
        <w:t xml:space="preserve">My practical experience has prepared me for the multifaceted demands of a Project Manager role in Islamabad. As Project Coordinator for the "Youth Entrepreneurship Initiative" at NUST, I managed a team of 15 students to organize three workshops attended by 300+ participants across Islamabad's educational institutions. This required coordinating with university administrators, securing sponsorships from local businesses like Daraz and Jazz, and adapting communication styles for diverse stakeholders – skills directly relevant to managing projects in Pakistan's multi-layered business environment. I also volunteered with the Islamabad Literacy Foundation, where I developed a project timeline for their community education centers using Trello and Microsoft Project templates, demonstrating my ability to create clear visual roadmaps for complex initiatives.</w:t>
      </w:r>
    </w:p>
    <w:p>
      <w:pPr>
        <w:pStyle w:val="BodyText"/>
      </w:pPr>
      <w:r>
        <w:t xml:space="preserve">What sets my approach apart is my deep understanding of the contextual challenges faced by Project Managers in Pakistan Islamabad. Having grown up in a neighborhood experiencing rapid urban development near DHA, I've witnessed firsthand how projects succeed or fail based on community engagement strategies and adaptive planning. I recognize that effective project management here requires more than just technical skills – it demands cultural intelligence to navigate relationships with government bodies like the Capital Development Authority (CDA) and private sector partners across Islamabad's diverse economic zones. My internship will focus on mastering this balance: applying standardized methodologies while respecting local business customs, regulatory frameworks, and community dynamics that define successful project execution in Pakistan.</w:t>
      </w:r>
    </w:p>
    <w:p>
      <w:pPr>
        <w:pStyle w:val="BodyText"/>
      </w:pPr>
      <w:r>
        <w:t xml:space="preserve">I am particularly drawn to your organization's commitment to developing local talent through mentorship. The opportunity to learn from experienced professionals who have managed projects across Islamabad's complex geography – from the Rawalpindi border areas to the new digital city developments in Soan Valley – represents an unparalleled learning experience. I am eager to contribute my fresh perspective on emerging tools like AI-powered project tracking systems, while absorbing your team's expertise in navigating Pakistan's unique project management ecosystem. My proficiency in Urdu (native), English (fluent), and basic Pashto enables seamless communication across Islamabad's diverse communities, ensuring effective stakeholder alignment – a critical factor for any Project Manager operating within Pakistan.</w:t>
      </w:r>
    </w:p>
    <w:p>
      <w:pPr>
        <w:pStyle w:val="BodyText"/>
      </w:pPr>
      <w:r>
        <w:t xml:space="preserve">In the current context of Pakistan's economic development push, project managers who understand both global standards and local realities are increasingly vital. The Government of Pakistan's "Economic Transformation Plan" emphasizes infrastructure and digital projects in Islamabad as catalysts for national growth, making this internship an ideal launchpad for my career. I am confident that my academic foundation, practical experience managing cross-functional teams in Islamabad, and deep commitment to understanding Pakistan's development challenges position me to immediately contribute while growing under your mentorship.</w:t>
      </w:r>
    </w:p>
    <w:p>
      <w:pPr>
        <w:pStyle w:val="BodyText"/>
      </w:pPr>
      <w:r>
        <w:t xml:space="preserve">Thank you for considering this Internship Application Letter. I have attached my resume detailing my academic achievements and project experience, and I welcome the opportunity to discuss how my skills in planning, stakeholder management, and cultural intelligence can support your team's objectives in Pakistan Islamabad. I am available for an interview at your earliest convenience and will follow up next week to arrange a suitable time.</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1T06:05:47Z</dcterms:created>
  <dcterms:modified xsi:type="dcterms:W3CDTF">2026-07-21T06:05:47Z</dcterms:modified>
</cp:coreProperties>
</file>

<file path=docProps/custom.xml><?xml version="1.0" encoding="utf-8"?>
<Properties xmlns="http://schemas.openxmlformats.org/officeDocument/2006/custom-properties" xmlns:vt="http://schemas.openxmlformats.org/officeDocument/2006/docPropsVTypes"/>
</file>